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0C8EA9D8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591120CA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FF63F1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8167A9D" w:rsidR="00894278" w:rsidRPr="005718C5" w:rsidRDefault="00F813ED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08A98254">
                <wp:simplePos x="0" y="0"/>
                <wp:positionH relativeFrom="margin">
                  <wp:posOffset>914400</wp:posOffset>
                </wp:positionH>
                <wp:positionV relativeFrom="paragraph">
                  <wp:posOffset>6350</wp:posOffset>
                </wp:positionV>
                <wp:extent cx="7566025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60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501AE" w14:textId="45B14AD5" w:rsidR="0034246B" w:rsidRPr="00F813ED" w:rsidRDefault="00E977D2" w:rsidP="00D74EEA">
                            <w:pPr>
                              <w:bidi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D74EE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السيناريو </w:t>
                            </w:r>
                            <w:r w:rsid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4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="00524AB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شروع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يوم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عطاء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مدرس</w:t>
                            </w:r>
                            <w:r w:rsid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ي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–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عمالنا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07728A" w:rsidRPr="0007728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تتحدث</w:t>
                            </w:r>
                          </w:p>
                          <w:p w14:paraId="59B275F2" w14:textId="44384F93" w:rsidR="00A75799" w:rsidRPr="00E977D2" w:rsidRDefault="00A75799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</w:t>
                            </w:r>
                            <w:r w:rsidR="00B542A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D74EE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نعيمه محمد 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1in;margin-top:.5pt;width:595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" filled="f" stroked="f">
                <v:textbox style="mso-fit-shape-to-text:t">
                  <w:txbxContent>
                    <w:p w14:paraId="16D501AE" w14:textId="45B14AD5" w:rsidR="0034246B" w:rsidRPr="00F813ED" w:rsidRDefault="00E977D2" w:rsidP="00D74EEA">
                      <w:pPr>
                        <w:bidi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D74EE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/>
                        </w:rPr>
                        <w:t xml:space="preserve"> 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السيناريو </w:t>
                      </w:r>
                      <w:r w:rsid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4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: </w:t>
                      </w:r>
                      <w:r w:rsidR="00524AB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شروع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: 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يوم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عطاء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مدرس</w:t>
                      </w:r>
                      <w:r w:rsid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ي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–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عمالنا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07728A" w:rsidRPr="0007728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تتحدث</w:t>
                      </w:r>
                    </w:p>
                    <w:p w14:paraId="59B275F2" w14:textId="44384F93" w:rsidR="00A75799" w:rsidRPr="00E977D2" w:rsidRDefault="00A75799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</w:t>
                      </w:r>
                      <w:r w:rsidR="00B542A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D74EE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نعيمه محمد 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1FA0C54">
                <wp:simplePos x="0" y="0"/>
                <wp:positionH relativeFrom="column">
                  <wp:posOffset>4682490</wp:posOffset>
                </wp:positionH>
                <wp:positionV relativeFrom="paragraph">
                  <wp:posOffset>92011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68.7pt;margin-top:72.4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244B06C5" w:rsidR="00E542A5" w:rsidRPr="001852CD" w:rsidRDefault="00211411" w:rsidP="00E542A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</w:rPr>
            </w:pPr>
            <w:r>
              <w:rPr>
                <w:rFonts w:ascii="Univers Next Arabic" w:hAnsi="Univers Next Arabic" w:cs="Univers Next Arabic" w:hint="cs"/>
                <w:sz w:val="28"/>
                <w:szCs w:val="28"/>
                <w:rtl/>
              </w:rPr>
              <w:t>الخام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355DE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7F5AA5B0" w:rsidR="00355DE5" w:rsidRPr="001852CD" w:rsidRDefault="00355DE5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جميع المسارات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355DE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1B72371C" w:rsidR="00355DE5" w:rsidRPr="001852CD" w:rsidRDefault="00524ABB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مواطن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355DE5" w:rsidRPr="00E7794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355DE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22FE5006" w:rsidR="00355DE5" w:rsidRPr="001852CD" w:rsidRDefault="00524ABB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lang w:val="en-US"/>
              </w:rPr>
            </w:pP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مواطنة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–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عطاء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والمسؤولية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تجاه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 w:rsidR="0007728A"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مجتمع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355DE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5DE1FBAA" w:rsidR="00355DE5" w:rsidRPr="001852CD" w:rsidRDefault="0007728A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</w:rPr>
            </w:pPr>
            <w:bookmarkStart w:id="3" w:name="_Hlk218444616"/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مشروع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: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يوم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العطاء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المدرس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ي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–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أعمالنا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تتحدث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355DE5" w:rsidRPr="00E7794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bookmarkEnd w:id="3"/>
      <w:tr w:rsidR="00355DE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4701B833" w14:textId="77777777" w:rsidR="0007728A" w:rsidRDefault="0007728A" w:rsidP="0007728A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 xml:space="preserve">في كل مكان حول العالم، يُنظر إلى </w:t>
            </w:r>
            <w:r>
              <w:rPr>
                <w:rFonts w:ascii="Sakkal Majalla,Bold" w:hAnsi="Sakkal Majalla" w:cs="Sakkal Majalla,Bold" w:hint="cs"/>
                <w:b w:val="0"/>
                <w:bCs w:val="0"/>
                <w:kern w:val="0"/>
                <w:rtl/>
              </w:rPr>
              <w:t>العطاء</w:t>
            </w:r>
            <w:r>
              <w:rPr>
                <w:rFonts w:ascii="Sakkal Majalla,Bold" w:hAnsi="Sakkal Majalla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hAnsi="Sakkal Majalla" w:cs="Sakkal Majalla,Bold" w:hint="cs"/>
                <w:b w:val="0"/>
                <w:bCs w:val="0"/>
                <w:kern w:val="0"/>
                <w:rtl/>
              </w:rPr>
              <w:t>والمسؤولية</w:t>
            </w:r>
            <w:r>
              <w:rPr>
                <w:rFonts w:ascii="Sakkal Majalla,Bold" w:hAnsi="Sakkal Majalla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" w:hAnsi="Sakkal Majalla" w:cs="Sakkal Majalla"/>
                <w:kern w:val="0"/>
                <w:rtl/>
              </w:rPr>
              <w:t>باعتبارهما من أهم القيم التي تعبّر عن روح المواطنة الحقيقية؛ فالعطاء لا يعني فقط المال أو</w:t>
            </w:r>
          </w:p>
          <w:p w14:paraId="2804456F" w14:textId="77777777" w:rsidR="0007728A" w:rsidRDefault="0007728A" w:rsidP="0007728A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التبرعات، بل يشمل أيضًا بذل الوقت والجهد والعمل من أجل الآخرين</w:t>
            </w:r>
            <w:r>
              <w:rPr>
                <w:rFonts w:ascii="Sakkal Majalla" w:hAnsi="Sakkal Majalla" w:cs="Sakkal Majalla"/>
                <w:kern w:val="0"/>
              </w:rPr>
              <w:t>.</w:t>
            </w:r>
          </w:p>
          <w:p w14:paraId="46E8830C" w14:textId="77777777" w:rsidR="0007728A" w:rsidRDefault="0007728A" w:rsidP="0007728A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لكن… ماذا عن مدرستنا؟</w:t>
            </w:r>
          </w:p>
          <w:p w14:paraId="60F84763" w14:textId="77777777" w:rsidR="0007728A" w:rsidRDefault="0007728A" w:rsidP="0007728A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كيف يمكن أن نعكس نحن هذه القيم في حياتنا اليومية داخل المدرسة؟</w:t>
            </w:r>
          </w:p>
          <w:p w14:paraId="2FD78D9D" w14:textId="77777777" w:rsidR="0007728A" w:rsidRDefault="0007728A" w:rsidP="0007728A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أحيانًا نرى مواقف تحتاج إلى مبادرة، مثل تحسين بيئة المدرسة، أو مساعدة الآخرين، أو إدخال السرور على من حولنا</w:t>
            </w:r>
            <w:r>
              <w:rPr>
                <w:rFonts w:ascii="Sakkal Majalla" w:hAnsi="Sakkal Majalla" w:cs="Sakkal Majalla"/>
                <w:kern w:val="0"/>
              </w:rPr>
              <w:t>.</w:t>
            </w:r>
          </w:p>
          <w:p w14:paraId="7B60820B" w14:textId="77777777" w:rsidR="0007728A" w:rsidRDefault="0007728A" w:rsidP="0007728A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وهنا يبرز السؤال أمامكم</w:t>
            </w:r>
            <w:r>
              <w:rPr>
                <w:rFonts w:ascii="Sakkal Majalla" w:hAnsi="Sakkal Majalla" w:cs="Sakkal Majalla"/>
                <w:kern w:val="0"/>
              </w:rPr>
              <w:t>:</w:t>
            </w:r>
          </w:p>
          <w:p w14:paraId="4069E12C" w14:textId="77777777" w:rsidR="0007728A" w:rsidRDefault="0007728A" w:rsidP="0007728A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كيف يمكن لطلبة الصف الخامس أن يترجموا قيمة العطاء والمسؤولية إلى أفعال حقيقية داخل المدرسة، بحيث يكون لهم أثر واضح يشعر به الجميع؟</w:t>
            </w:r>
          </w:p>
          <w:p w14:paraId="38F03485" w14:textId="77777777" w:rsidR="0007728A" w:rsidRDefault="0007728A" w:rsidP="0007728A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مهمتكم، مع فريقكم، أن تفكروا في فكرة عملية وإبداعية تنفذونها في المدرسة لتعكسوا هذه القيم، وتثبتوا أنكم جيلٌ مسؤول يسهم في بناء بيئة مدرسية</w:t>
            </w:r>
          </w:p>
          <w:p w14:paraId="1C28ECB7" w14:textId="721B9C7E" w:rsidR="00355DE5" w:rsidRPr="00DA485C" w:rsidRDefault="0007728A" w:rsidP="0007728A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>
              <w:rPr>
                <w:rFonts w:ascii="Sakkal Majalla" w:hAnsi="Sakkal Majalla" w:cs="Sakkal Majalla"/>
                <w:rtl/>
              </w:rPr>
              <w:t>أفضل</w:t>
            </w:r>
            <w:r>
              <w:rPr>
                <w:rFonts w:ascii="Sakkal Majalla" w:hAnsi="Sakkal Majalla" w:cs="Sakkal Majalla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55DE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3BC23846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2.1.01.012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حدد الفكر الرئيسة والتفاصيل المساندة في مجموعة قصصية مختارة يقرؤها ورقية أو</w:t>
            </w:r>
          </w:p>
          <w:p w14:paraId="24F59C64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إلكترونية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>.</w:t>
            </w:r>
          </w:p>
          <w:p w14:paraId="7D7D5C53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ymbolMT" w:hAnsi="SymbolMT" w:cs="SymbolMT"/>
                <w:kern w:val="0"/>
                <w:sz w:val="20"/>
                <w:szCs w:val="20"/>
              </w:rPr>
              <w:t xml:space="preserve">• 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3.3.01.011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قترح حلا للمشكلات من خلال الاعتماد على المعلومات التي حصل عليها في الوسائط المختلفة</w:t>
            </w:r>
          </w:p>
          <w:p w14:paraId="4D4BDE9A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مطبوعة أو رقمية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>.</w:t>
            </w:r>
          </w:p>
          <w:p w14:paraId="72A79CEC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ymbolMT" w:hAnsi="SymbolMT" w:cs="SymbolMT"/>
                <w:kern w:val="0"/>
                <w:sz w:val="20"/>
                <w:szCs w:val="20"/>
              </w:rPr>
              <w:t xml:space="preserve">• 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5.1.02.017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تحدث بصوت واضح وأسلوب معبر لتقديم معلومات عن موضوع، أو فكرة، أو موقف يظهر</w:t>
            </w:r>
          </w:p>
          <w:p w14:paraId="432DCB5B" w14:textId="233C07EA" w:rsidR="00355DE5" w:rsidRPr="00355DE5" w:rsidRDefault="00211411" w:rsidP="00211411">
            <w:pPr>
              <w:bidi/>
              <w:ind w:left="5"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 xml:space="preserve">فهمه </w:t>
            </w:r>
            <w:proofErr w:type="gramStart"/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للموضوع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 xml:space="preserve"> .</w:t>
            </w:r>
            <w:proofErr w:type="gramEnd"/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55DE5" w:rsidRPr="003953E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8C09141" w14:textId="77777777" w:rsidR="0007728A" w:rsidRDefault="0007728A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6755"/>
        <w:gridCol w:w="3690"/>
        <w:gridCol w:w="2801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4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فهم الوضع (الأسبوع الأول / حصتان)</w:t>
            </w:r>
          </w:p>
        </w:tc>
      </w:tr>
      <w:tr w:rsidR="00211411" w:rsidRPr="00900316" w14:paraId="553CEEC8" w14:textId="77777777" w:rsidTr="00211411">
        <w:trPr>
          <w:trHeight w:val="558"/>
        </w:trPr>
        <w:tc>
          <w:tcPr>
            <w:tcW w:w="13948" w:type="dxa"/>
            <w:gridSpan w:val="4"/>
            <w:shd w:val="clear" w:color="auto" w:fill="FFC000"/>
          </w:tcPr>
          <w:p w14:paraId="006F9F3F" w14:textId="43F2CF7F" w:rsidR="00211411" w:rsidRPr="00900316" w:rsidRDefault="0007728A" w:rsidP="00F813ED">
            <w:pPr>
              <w:bidi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>
              <w:rPr>
                <w:b/>
                <w:bCs/>
                <w:rtl/>
              </w:rPr>
              <w:t>الهدف</w:t>
            </w:r>
            <w:r>
              <w:rPr>
                <w:b/>
                <w:bCs/>
              </w:rPr>
              <w:t>:</w:t>
            </w:r>
            <w:r>
              <w:t xml:space="preserve"> </w:t>
            </w:r>
            <w:r>
              <w:rPr>
                <w:rtl/>
              </w:rPr>
              <w:t>توجيه الطلبة لاستيعاب مفهوم العطاء الشامل (وقت، جهد، فكر)، وتحليل احتياجات البيئة المدرسية، ورصد المواقف التي تتطلب مبادرات مسؤولية مجتمعية، تمهيداً لتنفيذ "يوم العطاء</w:t>
            </w:r>
            <w:r>
              <w:t>".</w:t>
            </w:r>
          </w:p>
        </w:tc>
      </w:tr>
      <w:tr w:rsidR="00900316" w:rsidRPr="00900316" w14:paraId="7504764B" w14:textId="77777777" w:rsidTr="00335A21">
        <w:tc>
          <w:tcPr>
            <w:tcW w:w="6755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3690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2801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335A21">
        <w:trPr>
          <w:trHeight w:val="841"/>
        </w:trPr>
        <w:tc>
          <w:tcPr>
            <w:tcW w:w="6755" w:type="dxa"/>
          </w:tcPr>
          <w:p w14:paraId="62B04F45" w14:textId="77777777" w:rsidR="00E542A5" w:rsidRPr="00257E5C" w:rsidRDefault="00E542A5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قديم </w:t>
            </w:r>
            <w:proofErr w:type="gramStart"/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فهوم  التعلم</w:t>
            </w:r>
            <w:proofErr w:type="gramEnd"/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524AB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0842016D" w14:textId="77777777" w:rsidR="00524ABB" w:rsidRDefault="00E542A5" w:rsidP="00524AB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وجيهات من المعلم:</w:t>
            </w:r>
          </w:p>
          <w:p w14:paraId="6342A975" w14:textId="5EA52F66" w:rsidR="00524ABB" w:rsidRPr="0007728A" w:rsidRDefault="0007728A" w:rsidP="0007728A">
            <w:pPr>
              <w:bidi/>
              <w:rPr>
                <w:rFonts w:ascii="Times New Roman" w:hAnsi="Times New Roman" w:cs="Times New Roman"/>
              </w:rPr>
            </w:pPr>
            <w:proofErr w:type="gramStart"/>
            <w:r w:rsidRPr="0007728A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  </w:t>
            </w:r>
            <w:r w:rsidRPr="0007728A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ستعرض</w:t>
            </w:r>
            <w:proofErr w:type="gramEnd"/>
            <w:r w:rsidRPr="0007728A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معلم صوراً أو مقاطع قصيرة لمبادرات تطوعية ناجحة، ويركز على أن العطاء "فعل مستمر</w:t>
            </w:r>
            <w:r w:rsidRPr="0007728A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".</w:t>
            </w:r>
            <w:r w:rsidR="00E542A5" w:rsidRPr="00257E5C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7BCD8954" w14:textId="0F6BD176" w:rsidR="00E542A5" w:rsidRDefault="00524ABB" w:rsidP="00524AB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  </w:t>
            </w:r>
          </w:p>
          <w:p w14:paraId="26C8254F" w14:textId="3986B8D9" w:rsidR="00E542A5" w:rsidRPr="00524ABB" w:rsidRDefault="00E542A5" w:rsidP="00D74EEA">
            <w:pPr>
              <w:numPr>
                <w:ilvl w:val="0"/>
                <w:numId w:val="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التمايز</w:t>
            </w:r>
            <w:r w:rsidRPr="00524AB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</w:p>
          <w:p w14:paraId="22732A6E" w14:textId="5B5C3A5C" w:rsidR="00842621" w:rsidRPr="00524ABB" w:rsidRDefault="00842621" w:rsidP="00D74EEA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372F7F99" w14:textId="2F80201C" w:rsidR="00842621" w:rsidRDefault="00842621" w:rsidP="00211411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تركيز على الملاحظة </w:t>
            </w:r>
            <w:proofErr w:type="gramStart"/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مباشرة </w:t>
            </w:r>
            <w:r w:rsidR="007458D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  <w:proofErr w:type="gramEnd"/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11A02973" w14:textId="2B1A6A3A" w:rsidR="0007728A" w:rsidRPr="00257E5C" w:rsidRDefault="0007728A" w:rsidP="0007728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07728A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هي الأشياء البسيطة التي يمكن أن نمنحها للآخرين غير المال؟ (ابتسامة، مساعدة، تنظيف)</w:t>
            </w:r>
            <w:r w:rsidRPr="0007728A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7686345" w14:textId="57A93452" w:rsidR="00842621" w:rsidRPr="00524ABB" w:rsidRDefault="007458DD" w:rsidP="0007728A">
            <w:pPr>
              <w:bidi/>
              <w:ind w:left="523"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 </w:t>
            </w:r>
            <w:r w:rsidR="00842621"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  <w:t xml:space="preserve">2. </w:t>
            </w:r>
            <w:r w:rsidR="00842621"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36AAD3DA" w14:textId="06BE2EF9" w:rsidR="002E76CA" w:rsidRPr="000630D4" w:rsidRDefault="00842621" w:rsidP="0007728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ربط بين المواقف والأسباب (السبب والنتيجة)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="002E76CA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  <w:r w:rsidR="0007728A" w:rsidRPr="0007728A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كيف يؤدي شعور الطالب بالمسؤولية تجاه صفه إلى جعل بيئة المدرسة أفضل للجميع؟</w:t>
            </w:r>
          </w:p>
          <w:p w14:paraId="2259D272" w14:textId="77777777" w:rsidR="00842621" w:rsidRPr="00524ABB" w:rsidRDefault="00842621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  <w:t xml:space="preserve">3. </w:t>
            </w: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092C3438" w14:textId="771A55A5" w:rsidR="00257E5C" w:rsidRPr="00257E5C" w:rsidRDefault="00524ABB" w:rsidP="00D74EEA">
            <w:pPr>
              <w:pStyle w:val="NormalWeb"/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        </w:t>
            </w:r>
            <w:r w:rsidR="00842621"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هدف</w:t>
            </w:r>
            <w:r w:rsidR="00842621" w:rsidRPr="00257E5C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  <w:r w:rsidR="00842621" w:rsidRPr="000630D4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="00842621"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تحليل العميق واستنتاج</w:t>
            </w:r>
          </w:p>
          <w:p w14:paraId="3293F8C3" w14:textId="442D5FC6" w:rsidR="00BA45CE" w:rsidRPr="00524ABB" w:rsidRDefault="00F813ED" w:rsidP="00F813ED">
            <w:pPr>
              <w:spacing w:before="100" w:beforeAutospacing="1" w:after="100" w:afterAutospacing="1"/>
              <w:ind w:left="108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 </w:t>
            </w:r>
            <w:r w:rsidR="0007728A" w:rsidRPr="0007728A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حلل أثر "مبادرة العطاء الفردي" في تحفيز المجتمع المدرسي بأكمله على التغيير الإيجابي</w:t>
            </w:r>
            <w:r w:rsidR="0007728A">
              <w:t>.</w:t>
            </w:r>
          </w:p>
          <w:p w14:paraId="7FDC0076" w14:textId="77777777" w:rsidR="00257E5C" w:rsidRPr="00257E5C" w:rsidRDefault="00257E5C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</w:p>
          <w:p w14:paraId="245DFB55" w14:textId="54EC302A" w:rsidR="00E542A5" w:rsidRPr="00257E5C" w:rsidRDefault="00E542A5" w:rsidP="00F813ED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3690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15BAE560" w:rsidR="00E542A5" w:rsidRPr="00900316" w:rsidRDefault="00257E5C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الأسئلة لتحديد معرفتهم السابقة حول مصادر المياه وتحديات البيئة</w:t>
            </w:r>
            <w:r>
              <w:t>.</w:t>
            </w: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335A21">
        <w:tc>
          <w:tcPr>
            <w:tcW w:w="6755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26B31B71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حدث في الموقف؟</w:t>
            </w:r>
          </w:p>
          <w:p w14:paraId="40307473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لاحظه الطلبة في الحصة؟</w:t>
            </w:r>
          </w:p>
          <w:p w14:paraId="1DF034AC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فكرة الرئيسة التي أرادت المعلمة توصيلها؟</w:t>
            </w:r>
          </w:p>
          <w:p w14:paraId="56B62325" w14:textId="77777777" w:rsidR="00900316" w:rsidRPr="00AC39D5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46F1E4E" w14:textId="1CD340B1" w:rsidR="00900316" w:rsidRPr="0007728A" w:rsidRDefault="00900316" w:rsidP="00524ABB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07728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: </w:t>
            </w:r>
            <w:r w:rsidR="0007728A" w:rsidRPr="0007728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حدد الكلمات التي تصف "العطاء" في النص</w:t>
            </w:r>
            <w:r w:rsidR="0007728A" w:rsidRPr="0007728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9E05956" w14:textId="53404932" w:rsidR="00F813ED" w:rsidRPr="00524ABB" w:rsidRDefault="00900316" w:rsidP="00F813ED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 xml:space="preserve">ضمن مستوى </w:t>
            </w:r>
            <w:proofErr w:type="gramStart"/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07728A" w:rsidRPr="0007728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proofErr w:type="gramEnd"/>
            <w:r w:rsidR="0007728A" w:rsidRPr="0007728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هو التحدي الرئيسي الذي </w:t>
            </w:r>
            <w:proofErr w:type="spellStart"/>
            <w:r w:rsidR="0007728A" w:rsidRPr="0007728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اجهه</w:t>
            </w:r>
            <w:proofErr w:type="spellEnd"/>
            <w:r w:rsidR="0007728A" w:rsidRPr="0007728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طلبة الصف الخامس في هذا السيناريو؟</w:t>
            </w:r>
          </w:p>
          <w:p w14:paraId="10D64807" w14:textId="6C4409A5" w:rsidR="00F813ED" w:rsidRPr="0007728A" w:rsidRDefault="00900316" w:rsidP="0007728A">
            <w:pPr>
              <w:pStyle w:val="NormalWeb"/>
              <w:bidi/>
              <w:rPr>
                <w:rFonts w:ascii="Univers Next Arabic" w:eastAsiaTheme="majorEastAsia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</w:t>
            </w:r>
            <w:r w:rsidR="007701F8">
              <w:rPr>
                <w:rFonts w:ascii="Univers Next Arabic" w:eastAsiaTheme="majorEastAsia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</w:t>
            </w:r>
            <w:proofErr w:type="gramStart"/>
            <w:r w:rsidR="007701F8">
              <w:rPr>
                <w:rFonts w:ascii="Univers Next Arabic" w:eastAsiaTheme="majorEastAsia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>الاتقان :</w:t>
            </w:r>
            <w:proofErr w:type="gramEnd"/>
            <w:r w:rsidR="007701F8">
              <w:rPr>
                <w:rFonts w:ascii="Univers Next Arabic" w:eastAsiaTheme="majorEastAsia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</w:t>
            </w:r>
            <w:r w:rsidR="007701F8">
              <w:rPr>
                <w:rFonts w:hint="cs"/>
                <w:rtl/>
              </w:rPr>
              <w:t xml:space="preserve"> </w:t>
            </w:r>
            <w:r w:rsidR="0007728A" w:rsidRPr="0007728A">
              <w:rPr>
                <w:rFonts w:ascii="Univers Next Arabic" w:eastAsiaTheme="majorEastAsia" w:hAnsi="Univers Next Arabic" w:cs="Univers Next Arabic"/>
                <w:sz w:val="18"/>
                <w:szCs w:val="18"/>
                <w:rtl/>
              </w:rPr>
              <w:t>استنتج الفلسفة التي يقوم عليها المشروع من خلال جملة "أعمالنا تتحدث</w:t>
            </w:r>
            <w:r w:rsidR="0007728A" w:rsidRPr="0007728A">
              <w:rPr>
                <w:rFonts w:ascii="Univers Next Arabic" w:eastAsiaTheme="majorEastAsia" w:hAnsi="Univers Next Arabic" w:cs="Univers Next Arabic"/>
                <w:sz w:val="18"/>
                <w:szCs w:val="18"/>
              </w:rPr>
              <w:t>".</w:t>
            </w:r>
            <w:r w:rsidR="00F813ED" w:rsidRPr="0007728A">
              <w:rPr>
                <w:rFonts w:ascii="Univers Next Arabic" w:eastAsiaTheme="majorEastAsia" w:hAnsi="Univers Next Arabic" w:cs="Univers Next Arabic"/>
                <w:sz w:val="18"/>
                <w:szCs w:val="18"/>
              </w:rPr>
              <w:t>:</w:t>
            </w:r>
          </w:p>
          <w:p w14:paraId="62D57E7B" w14:textId="0795F50F" w:rsidR="00900316" w:rsidRPr="00900316" w:rsidRDefault="00900316" w:rsidP="00F813ED">
            <w:pPr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3362147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أ الطلبة نص السيناريو ضمن مجموعات صغيرة، ويعملون معًا على تحديد الجمل التي تصف المشكلة الأساسية والفكرة الرئيسة في السيناريو.</w:t>
            </w:r>
          </w:p>
          <w:p w14:paraId="54B7122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0E3F8F73" w14:textId="77777777" w:rsidR="00900316" w:rsidRPr="007701F8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7701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خص للمشكلة:</w:t>
            </w:r>
          </w:p>
          <w:p w14:paraId="369C8A3F" w14:textId="60DC3CB3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7701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يصوغ الطلبة ملخصًا أوليًا للمشكلة بصيغة </w:t>
            </w:r>
            <w:r w:rsidR="00BA5E31" w:rsidRPr="0090031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تصرة.</w:t>
            </w:r>
          </w:p>
          <w:p w14:paraId="2E7074AB" w14:textId="77777777" w:rsidR="00900316" w:rsidRPr="007701F8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ناقش الطلبة مع زملائهم مضمون السيناريو ويضعون مجموعة من الأسئلة التي تساعدهم على فهم المشكلة بعمق، دون التفكير في حلول في هذه المرحلة</w:t>
            </w:r>
            <w:r w:rsidRPr="007701F8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2B389F89" w14:textId="77777777" w:rsidR="00900316" w:rsidRPr="007701F8" w:rsidRDefault="00900316" w:rsidP="00900316">
            <w:pPr>
              <w:bidi/>
              <w:ind w:left="720"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64D1553" w14:textId="77777777" w:rsidR="00900316" w:rsidRDefault="00900316" w:rsidP="00900316">
            <w:pPr>
              <w:bidi/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  <w:lang w:val="en-US"/>
              </w:rPr>
            </w:pPr>
            <w:r w:rsidRPr="007701F8"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  <w:lang w:val="en-US"/>
              </w:rPr>
              <w:t>أمثلة على أسئلة موجهة:</w:t>
            </w:r>
          </w:p>
          <w:p w14:paraId="15726806" w14:textId="7A33EAB9" w:rsidR="001F401D" w:rsidRPr="001F401D" w:rsidRDefault="001F401D" w:rsidP="001F401D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F401D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ا تعلمته من البحث عن موضوع معاً من أجل مدرسة يسودها العطاء والمسؤولية</w:t>
            </w:r>
            <w:r w:rsidRPr="001F401D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.</w:t>
            </w:r>
          </w:p>
          <w:p w14:paraId="161285E4" w14:textId="2EA5095E" w:rsidR="00900316" w:rsidRPr="007701F8" w:rsidRDefault="00900316" w:rsidP="00F813ED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701F8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>المنتج المتوقع:</w:t>
            </w:r>
            <w:r w:rsidRPr="007701F8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br/>
            </w:r>
            <w:r w:rsidR="0007728A" w:rsidRPr="0007728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قائمة أسئلة استقصاء (مثل: ما هي أكثر الأماكن في المدرسة التي تحتاج إلى تجميل؟ كيف ندخل السرور على العاملين؟)</w:t>
            </w:r>
            <w:r w:rsidR="0007728A" w:rsidRPr="0007728A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</w:tc>
        <w:tc>
          <w:tcPr>
            <w:tcW w:w="2801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335A21">
        <w:tc>
          <w:tcPr>
            <w:tcW w:w="6755" w:type="dxa"/>
          </w:tcPr>
          <w:p w14:paraId="5A84CF95" w14:textId="77777777" w:rsidR="00900316" w:rsidRPr="00900316" w:rsidRDefault="00900316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3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عم عملية الاستقصاء دون تقديم الحلول</w:t>
            </w:r>
          </w:p>
          <w:p w14:paraId="7DAEB6FC" w14:textId="77777777" w:rsidR="00BA5E31" w:rsidRPr="00257E5C" w:rsidRDefault="00AC39D5" w:rsidP="00F038D1">
            <w:pPr>
              <w:numPr>
                <w:ilvl w:val="0"/>
                <w:numId w:val="5"/>
              </w:num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ضح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الي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خيص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اقع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</w:p>
          <w:p w14:paraId="19FA99AD" w14:textId="315C348B" w:rsidR="00BA5E31" w:rsidRPr="00257E5C" w:rsidRDefault="00BA5E31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23612ED6" w14:textId="0524AE1A" w:rsidR="00257E5C" w:rsidRPr="00257E5C" w:rsidRDefault="00257E5C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توجيه الطلبة لتشخيص الواقع دون القفز للحلول</w:t>
            </w:r>
          </w:p>
          <w:p w14:paraId="624E901F" w14:textId="77777777" w:rsidR="00257E5C" w:rsidRPr="00F038D1" w:rsidRDefault="00257E5C" w:rsidP="0007728A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color w:val="FF0000"/>
                <w:sz w:val="18"/>
                <w:szCs w:val="18"/>
              </w:rPr>
            </w:pPr>
            <w:r w:rsidRPr="00F038D1"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</w:rPr>
              <w:t>أسئلة النقاش</w:t>
            </w:r>
            <w:r w:rsidRPr="00F038D1">
              <w:rPr>
                <w:rFonts w:ascii="Univers Next Arabic" w:hAnsi="Univers Next Arabic" w:cs="Univers Next Arabic"/>
                <w:color w:val="FF0000"/>
                <w:sz w:val="18"/>
                <w:szCs w:val="18"/>
              </w:rPr>
              <w:t>:</w:t>
            </w:r>
          </w:p>
          <w:p w14:paraId="15EFFDC9" w14:textId="77777777" w:rsidR="0007728A" w:rsidRPr="0007728A" w:rsidRDefault="0007728A" w:rsidP="0007728A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</w:pPr>
            <w:proofErr w:type="gramStart"/>
            <w:r w:rsidRPr="0007728A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  <w:t xml:space="preserve">  </w:t>
            </w:r>
            <w:r w:rsidRPr="0007728A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>ماذا</w:t>
            </w:r>
            <w:proofErr w:type="gramEnd"/>
            <w:r w:rsidRPr="0007728A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 xml:space="preserve"> نرى بعض المواقف في المدرسة تحتاج إلى تدخل ولا نبادر؟</w:t>
            </w:r>
          </w:p>
          <w:p w14:paraId="32E7CD67" w14:textId="77777777" w:rsidR="0007728A" w:rsidRPr="0007728A" w:rsidRDefault="0007728A" w:rsidP="0007728A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</w:pPr>
            <w:proofErr w:type="gramStart"/>
            <w:r w:rsidRPr="0007728A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  <w:t xml:space="preserve">  </w:t>
            </w:r>
            <w:r w:rsidRPr="0007728A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>كيف</w:t>
            </w:r>
            <w:proofErr w:type="gramEnd"/>
            <w:r w:rsidRPr="0007728A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 xml:space="preserve"> نحدد الأولويات في "يوم العطاء"؟ (الأكثر احتياجاً مقابل الأكثر سهولة)</w:t>
            </w:r>
            <w:r w:rsidRPr="0007728A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  <w:t>.</w:t>
            </w:r>
          </w:p>
          <w:p w14:paraId="60FC0D65" w14:textId="170CF8EE" w:rsidR="00F038D1" w:rsidRPr="0007728A" w:rsidRDefault="00F038D1" w:rsidP="0007728A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14:ligatures w14:val="standardContextual"/>
              </w:rPr>
            </w:pPr>
          </w:p>
          <w:p w14:paraId="7AFBE0EE" w14:textId="6B37C195" w:rsidR="00257E5C" w:rsidRPr="007701F8" w:rsidRDefault="00257E5C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0E1D1EBE" w14:textId="6D2E8214" w:rsidR="00900316" w:rsidRPr="00257E5C" w:rsidRDefault="00900316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0E310EAE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تحليل الأسباب والسياقات المرتبطة بالمشكلة </w:t>
            </w:r>
          </w:p>
          <w:p w14:paraId="0B0CF0C5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إجابة عن أسئلة المعلم</w:t>
            </w:r>
          </w:p>
          <w:p w14:paraId="0A7D7AF4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وضع قائمة بالمزيد من الأسئلة التي تساعده في المرحلة اللاحقة</w:t>
            </w:r>
          </w:p>
          <w:p w14:paraId="6DD52501" w14:textId="33962F61" w:rsidR="006D7BD9" w:rsidRPr="007701F8" w:rsidRDefault="00900316" w:rsidP="007701F8">
            <w:pPr>
              <w:pStyle w:val="NormalWeb"/>
              <w:numPr>
                <w:ilvl w:val="0"/>
                <w:numId w:val="39"/>
              </w:numPr>
              <w:jc w:val="right"/>
              <w:rPr>
                <w:rtl/>
              </w:rPr>
            </w:pPr>
            <w:r w:rsidRPr="00F813ED"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</w:rPr>
              <w:t>أسئلة موجهة للنقاش:</w:t>
            </w:r>
            <w:r w:rsidR="006D7BD9" w:rsidRPr="00BA45CE">
              <w:rPr>
                <w:rFonts w:ascii="Univers Next Arabic" w:hAnsi="Univers Next Arabic" w:cs="Univers Next Arabic"/>
                <w:sz w:val="18"/>
                <w:szCs w:val="18"/>
              </w:rPr>
              <w:br/>
              <w:t> </w:t>
            </w:r>
            <w:r w:rsidR="006D7BD9" w:rsidRPr="00BA45CE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07728A" w:rsidRPr="0007728A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14:ligatures w14:val="standardContextual"/>
              </w:rPr>
              <w:t>ما هي الفئات الأكثر حاجة للعطاء في مدرستنا؟ (الطلاب الجدد، العمال، البيئة المدرسية)</w:t>
            </w:r>
            <w:r w:rsidR="0007728A">
              <w:t>.</w:t>
            </w:r>
          </w:p>
          <w:p w14:paraId="1327AACE" w14:textId="77777777" w:rsidR="006D7BD9" w:rsidRDefault="006D7BD9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018A605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ريطة ذهنية أو قائمة بالأسباب المحتملة للمشكلة</w:t>
            </w: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7CA60CAB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</w:tc>
        <w:tc>
          <w:tcPr>
            <w:tcW w:w="2801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335A21">
        <w:trPr>
          <w:trHeight w:val="2117"/>
        </w:trPr>
        <w:tc>
          <w:tcPr>
            <w:tcW w:w="6755" w:type="dxa"/>
          </w:tcPr>
          <w:p w14:paraId="0C0A234E" w14:textId="77777777" w:rsidR="00900316" w:rsidRPr="00900316" w:rsidRDefault="00900316" w:rsidP="00ED67D5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4.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 النتائج الفردية ثم النقاش الجماعي</w:t>
            </w:r>
          </w:p>
          <w:p w14:paraId="7BF9223A" w14:textId="77777777" w:rsidR="00900316" w:rsidRPr="00F756FC" w:rsidRDefault="00900316" w:rsidP="00ED67D5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 المعلم من كل طالب أن يدوّن ملاحظاته في ملفه، مستخدمًا عبارات مثل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08A463BF" w14:textId="6A1F5AFE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ظم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ب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</w:t>
            </w:r>
          </w:p>
          <w:p w14:paraId="25935913" w14:textId="4FF2C519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فق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يعً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ر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</w:p>
          <w:p w14:paraId="20CCFAB5" w14:textId="77777777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ختلفت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…</w:t>
            </w:r>
          </w:p>
          <w:p w14:paraId="614F6377" w14:textId="72BAAC32" w:rsidR="00900316" w:rsidRPr="00900316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ال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اعية،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ستنتج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…</w:t>
            </w:r>
          </w:p>
        </w:tc>
        <w:tc>
          <w:tcPr>
            <w:tcW w:w="3690" w:type="dxa"/>
          </w:tcPr>
          <w:p w14:paraId="3DA7B85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تحديد منهجية جمع المعلومات وكتابة الأسئلة ذات الصلة</w:t>
            </w:r>
          </w:p>
          <w:p w14:paraId="66583E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253F48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خيارات للمهمة: </w:t>
            </w:r>
          </w:p>
          <w:p w14:paraId="2F2D5674" w14:textId="3C01EF82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ّر الطلبة الطريقة الأنسب لجمع معلومات إضافية تساعدهم على فهم المشكلة بعمق. يمكن أن تشمل المهام الآتية:</w:t>
            </w:r>
          </w:p>
          <w:p w14:paraId="1C600261" w14:textId="33F64F1B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مقابلة </w:t>
            </w:r>
            <w:r w:rsidR="00ED67D5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المرشد </w:t>
            </w:r>
            <w:r w:rsidR="00F12499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اديمي.</w:t>
            </w:r>
          </w:p>
          <w:p w14:paraId="27CA8565" w14:textId="0075DC60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البحث في الإنترنت عن مواقع أو مقاطع </w:t>
            </w:r>
            <w:r w:rsidR="00F12499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.</w:t>
            </w:r>
          </w:p>
          <w:p w14:paraId="1F6C2A51" w14:textId="2D514905" w:rsidR="00900316" w:rsidRPr="00496E81" w:rsidRDefault="00F12499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 في</w:t>
            </w:r>
            <w:r w:rsidR="00900316"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مكتبة المدرسة أو المجلات الثقافية. </w:t>
            </w:r>
          </w:p>
          <w:p w14:paraId="13A028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8D9BFF5" w14:textId="34E0418A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مقابلات مع زملائهم أو معلميهم أو العاملين في المدرسة لجمع بيانات أكثر حول المشكلة.</w:t>
            </w:r>
          </w:p>
          <w:p w14:paraId="64A5EB4D" w14:textId="77777777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استبيانات سريعة للزملاء في المدرسة لفهم ما إذا كانت الموضوع المطروح يشكّل مشكلة حقيقية أم لا.</w:t>
            </w:r>
          </w:p>
          <w:p w14:paraId="4C40DCE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F66CA3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</w:p>
          <w:p w14:paraId="5569042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طة قصيرة يضعها الفريق تتضم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أسلوب جمع المعلومات، المصادر المحتملة، والأسئلة التي سيستخدمونها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. </w:t>
            </w:r>
          </w:p>
          <w:p w14:paraId="38D0904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335A21">
        <w:tc>
          <w:tcPr>
            <w:tcW w:w="6755" w:type="dxa"/>
          </w:tcPr>
          <w:p w14:paraId="0C7B4D37" w14:textId="4A0C8EB9" w:rsidR="00900316" w:rsidRPr="00900316" w:rsidRDefault="00900316" w:rsidP="00496E8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  <w:r w:rsidR="005D3B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5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لملاحظة والتغذية الراجعة</w:t>
            </w:r>
          </w:p>
          <w:p w14:paraId="714DDB9E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سهل المعلم المهمات للطلبة عند إجراء المقابلات أو الاستبانات مثلا.</w:t>
            </w:r>
          </w:p>
          <w:p w14:paraId="52EF35C8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راقب المعلم تفاعل الطلبة أثناء القراءة والمناقشة ويقدّم تغذية راجعة بنّاءة حول الفهم والمشا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63AA5F16" w14:textId="3B04AD6C" w:rsidR="00900316" w:rsidRPr="00496E81" w:rsidRDefault="00900316" w:rsidP="00496E81">
            <w:pPr>
              <w:numPr>
                <w:ilvl w:val="1"/>
                <w:numId w:val="11"/>
              </w:numPr>
              <w:bidi/>
              <w:ind w:hanging="357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731B790C" w14:textId="79D16AC4" w:rsidR="005E3428" w:rsidRPr="00F038D1" w:rsidRDefault="00900316" w:rsidP="00F038D1">
            <w:pPr>
              <w:pStyle w:val="NormalWeb"/>
              <w:bidi/>
              <w:rPr>
                <w:rFonts w:ascii="Univers Next Arabic" w:hAnsi="Univers Next Arabic" w:cs="Univers Next Arabic"/>
                <w:sz w:val="18"/>
                <w:szCs w:val="18"/>
                <w:lang w:val="en-AE"/>
              </w:rPr>
            </w:pPr>
            <w:r w:rsidRPr="00496E81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 xml:space="preserve">دون مستوى </w:t>
            </w:r>
            <w:proofErr w:type="gramStart"/>
            <w:r w:rsidRPr="00496E81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إتقان</w:t>
            </w:r>
            <w:r w:rsidR="00F038D1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:</w:t>
            </w:r>
            <w:proofErr w:type="gramEnd"/>
            <w:r w:rsidR="00F038D1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</w:t>
            </w:r>
            <w:r w:rsidR="0007728A" w:rsidRPr="001F401D">
              <w:rPr>
                <w:rFonts w:ascii="Univers Next Arabic" w:hAnsi="Univers Next Arabic" w:cs="Univers Next Arabic"/>
                <w:sz w:val="18"/>
                <w:szCs w:val="18"/>
                <w:rtl/>
                <w:lang w:val="en-AE"/>
              </w:rPr>
              <w:t>أسئلة مباشرة: من هم الأشخاص الذين ستساعدهم في مبادرتك؟</w:t>
            </w:r>
          </w:p>
          <w:p w14:paraId="5814AA08" w14:textId="43824A95" w:rsidR="00524ABB" w:rsidRPr="00F038D1" w:rsidRDefault="00900316" w:rsidP="0007728A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أسئلة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proofErr w:type="spellStart"/>
            <w:r w:rsidR="001F401D" w:rsidRPr="001F401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أسئلة</w:t>
            </w:r>
            <w:proofErr w:type="spellEnd"/>
            <w:r w:rsidR="001F401D" w:rsidRPr="001F401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تحليلية: كيف يخدم مشروعك "المصلحة العامة" للمدرسة؟</w:t>
            </w:r>
          </w:p>
          <w:p w14:paraId="51E6AC9C" w14:textId="3701B60C" w:rsidR="00524ABB" w:rsidRPr="00496E81" w:rsidRDefault="00900316" w:rsidP="0007728A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 xml:space="preserve">فوق مستوى </w:t>
            </w:r>
            <w:proofErr w:type="gramStart"/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1F401D">
              <w:rPr>
                <w:rtl/>
              </w:rPr>
              <w:t>أسئلة</w:t>
            </w:r>
            <w:proofErr w:type="gramEnd"/>
            <w:r w:rsidR="001F401D">
              <w:rPr>
                <w:rtl/>
              </w:rPr>
              <w:t xml:space="preserve"> تأملية: </w:t>
            </w:r>
            <w:r w:rsidR="001F401D" w:rsidRPr="001F401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كيف ستضمن استدامة أثر "يوم العطاء" بحيث لا يتوقف بنهاية اليوم؟</w:t>
            </w:r>
          </w:p>
        </w:tc>
        <w:tc>
          <w:tcPr>
            <w:tcW w:w="3690" w:type="dxa"/>
          </w:tcPr>
          <w:p w14:paraId="1978B072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جمع المعلومات وتوثيقها في ملف الطالب</w:t>
            </w:r>
          </w:p>
          <w:p w14:paraId="4615CA20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همة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بدأ الطلبة بجمع معلومات من المصادر التي اختاروها، ويسجلون ما تعلّموه في ملفاتهم الفرد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4CF7F6C1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علومات التي يمكن جمعها:</w:t>
            </w:r>
          </w:p>
          <w:p w14:paraId="33DC106C" w14:textId="5B284AD2" w:rsidR="00900316" w:rsidRDefault="005E3428" w:rsidP="00257E5C">
            <w:pPr>
              <w:pStyle w:val="ListParagraph"/>
              <w:bidi/>
              <w:ind w:left="64"/>
              <w:rPr>
                <w:rFonts w:ascii="Univers Next Arabic" w:hAnsi="Univers Next Arabic" w:cs="Univers Next Arabic"/>
                <w:sz w:val="18"/>
                <w:szCs w:val="18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1-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احظات فردية أو بطاقات تلخص ما جمعه الطالب من معلومات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5BB9E88B" w14:textId="77777777" w:rsidR="009A12F2" w:rsidRDefault="009A12F2" w:rsidP="009A12F2">
            <w:pPr>
              <w:pStyle w:val="ListParagraph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6C4ECB6" w14:textId="77777777" w:rsidR="009A12F2" w:rsidRPr="00900316" w:rsidRDefault="009A12F2" w:rsidP="009A12F2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C6EE178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ورقة ملخص للمقابلة أو البحث أو </w:t>
            </w:r>
            <w:proofErr w:type="gramStart"/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استبيان</w:t>
            </w:r>
            <w:proofErr w:type="gramEnd"/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52DE0D88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ما الذي تعلّمته من البحث عن 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موضوع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عًا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ن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جل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صح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نفسي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فضل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.</w:t>
            </w:r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335A21">
        <w:tc>
          <w:tcPr>
            <w:tcW w:w="6755" w:type="dxa"/>
          </w:tcPr>
          <w:p w14:paraId="4428DABB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49485BE2" w14:textId="77777777" w:rsidR="007701F8" w:rsidRDefault="00900316" w:rsidP="007701F8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54D34D46" w:rsidR="00900316" w:rsidRPr="007701F8" w:rsidRDefault="00900316" w:rsidP="007701F8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7701F8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ايز</w:t>
            </w:r>
            <w:r w:rsidRPr="007701F8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0A16D02C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اون للوصول إلى فهم جماعي للمشكلة</w:t>
            </w:r>
          </w:p>
          <w:p w14:paraId="283CE85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DA6E56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33CB5339" w:rsidR="00900316" w:rsidRPr="00900316" w:rsidRDefault="00900316" w:rsidP="00F21B7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608F9DD" w14:textId="77777777" w:rsidR="00900316" w:rsidRPr="00417397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5C3BCD69" w14:textId="0C255740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bidi="ar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مهارة المركّزة في هذه </w:t>
            </w:r>
            <w:r w:rsidR="006D7BD9" w:rsidRPr="0090031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</w:t>
            </w:r>
            <w:r w:rsidR="006D7BD9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: </w:t>
            </w:r>
            <w:r w:rsidR="006D7BD9" w:rsidRPr="0090031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>البح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 xml:space="preserve"> والاستقصاء</w:t>
            </w:r>
          </w:p>
          <w:p w14:paraId="7D440EFB" w14:textId="77777777" w:rsid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سهّل المعلم عملية التأمل الجماعي بطرح أسئلة مثل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568092D0" w14:textId="77777777" w:rsidR="00F21B75" w:rsidRDefault="00900316" w:rsidP="00F21B75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نهاية هذه المرحلة، يصل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إلى فهم مشترك للمشكلة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إلى فهم مشترك للمشكلة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136BE5C4" w14:textId="2D6FE7A5" w:rsidR="001F401D" w:rsidRDefault="001F401D" w:rsidP="001F401D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1F401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</w:t>
            </w:r>
            <w:r w:rsidRPr="001F401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وجد فجوة بين قيم العطاء التي نؤمن بها وبين الواقع العملي في بعض زوايا المدرسة، مما يتطلب منا مبادرة إبداعية تترجم مسؤوليتنا إلى نتائج ملموسة يراها الجميع</w:t>
            </w:r>
            <w:r w:rsidRPr="001F401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"</w:t>
            </w:r>
          </w:p>
          <w:p w14:paraId="023F84B6" w14:textId="77777777" w:rsidR="00524ABB" w:rsidRPr="00900316" w:rsidRDefault="00524ABB" w:rsidP="0007728A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4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049CE5E6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A7D3475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76DCC19D" w14:textId="126FA52C" w:rsidR="00DA6E56" w:rsidRDefault="0090031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lang w:val="en-US"/>
        </w:rPr>
        <w:t>.</w:t>
      </w:r>
    </w:p>
    <w:p w14:paraId="2D446BCB" w14:textId="77777777" w:rsidR="00DA6E56" w:rsidRPr="00900316" w:rsidRDefault="00DA6E56" w:rsidP="00DA6E56">
      <w:pPr>
        <w:bidi/>
        <w:jc w:val="lowKashida"/>
        <w:rPr>
          <w:rFonts w:ascii="Univers Next Arabic" w:eastAsia="Aptos" w:hAnsi="Univers Next Arabic" w:cs="Univers Next Arabic"/>
          <w:i/>
          <w:iCs/>
          <w:sz w:val="22"/>
          <w:szCs w:val="22"/>
          <w:rtl/>
        </w:rPr>
      </w:pPr>
    </w:p>
    <w:sectPr w:rsidR="00DA6E5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CCC51" w14:textId="77777777" w:rsidR="00251454" w:rsidRDefault="00251454" w:rsidP="003B0EEC">
      <w:pPr>
        <w:spacing w:after="0" w:line="240" w:lineRule="auto"/>
      </w:pPr>
      <w:r>
        <w:separator/>
      </w:r>
    </w:p>
  </w:endnote>
  <w:endnote w:type="continuationSeparator" w:id="0">
    <w:p w14:paraId="6A0F61EC" w14:textId="77777777" w:rsidR="00251454" w:rsidRDefault="00251454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akkal Majalla,Bold">
    <w:altName w:val="Sakkal Majalla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SymbolMT">
    <w:altName w:val="Calibri"/>
    <w:panose1 w:val="00000000000000000000"/>
    <w:charset w:val="FE"/>
    <w:family w:val="auto"/>
    <w:notTrueType/>
    <w:pitch w:val="default"/>
    <w:sig w:usb0="00000003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01A69" w14:textId="77777777" w:rsidR="00251454" w:rsidRDefault="00251454" w:rsidP="003B0EEC">
      <w:pPr>
        <w:spacing w:after="0" w:line="240" w:lineRule="auto"/>
      </w:pPr>
      <w:r>
        <w:separator/>
      </w:r>
    </w:p>
  </w:footnote>
  <w:footnote w:type="continuationSeparator" w:id="0">
    <w:p w14:paraId="4A42020C" w14:textId="77777777" w:rsidR="00251454" w:rsidRDefault="00251454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15294A"/>
    <w:multiLevelType w:val="hybridMultilevel"/>
    <w:tmpl w:val="06EE2BB6"/>
    <w:lvl w:ilvl="0" w:tplc="CA523F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1E7EF3"/>
    <w:multiLevelType w:val="multilevel"/>
    <w:tmpl w:val="04021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D106DB"/>
    <w:multiLevelType w:val="hybridMultilevel"/>
    <w:tmpl w:val="DF647BD8"/>
    <w:lvl w:ilvl="0" w:tplc="4392C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E03F72"/>
    <w:multiLevelType w:val="multilevel"/>
    <w:tmpl w:val="87043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D7756F"/>
    <w:multiLevelType w:val="hybridMultilevel"/>
    <w:tmpl w:val="E5D495EA"/>
    <w:lvl w:ilvl="0" w:tplc="A6C0A2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5077E6"/>
    <w:multiLevelType w:val="hybridMultilevel"/>
    <w:tmpl w:val="08A4E84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FB33B9"/>
    <w:multiLevelType w:val="multilevel"/>
    <w:tmpl w:val="9F1C73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-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3C45651"/>
    <w:multiLevelType w:val="multilevel"/>
    <w:tmpl w:val="4FD2B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422ACC"/>
    <w:multiLevelType w:val="multilevel"/>
    <w:tmpl w:val="2F367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C971F2C"/>
    <w:multiLevelType w:val="hybridMultilevel"/>
    <w:tmpl w:val="5EC2BD94"/>
    <w:lvl w:ilvl="0" w:tplc="13EE07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7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FC7F10"/>
    <w:multiLevelType w:val="hybridMultilevel"/>
    <w:tmpl w:val="2B32A698"/>
    <w:lvl w:ilvl="0" w:tplc="BADC3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4566720">
    <w:abstractNumId w:val="22"/>
  </w:num>
  <w:num w:numId="2" w16cid:durableId="838156101">
    <w:abstractNumId w:val="37"/>
  </w:num>
  <w:num w:numId="3" w16cid:durableId="381102938">
    <w:abstractNumId w:val="5"/>
  </w:num>
  <w:num w:numId="4" w16cid:durableId="1263879416">
    <w:abstractNumId w:val="25"/>
  </w:num>
  <w:num w:numId="5" w16cid:durableId="1825702475">
    <w:abstractNumId w:val="10"/>
  </w:num>
  <w:num w:numId="6" w16cid:durableId="1793016629">
    <w:abstractNumId w:val="9"/>
  </w:num>
  <w:num w:numId="7" w16cid:durableId="1715545207">
    <w:abstractNumId w:val="27"/>
  </w:num>
  <w:num w:numId="8" w16cid:durableId="56511757">
    <w:abstractNumId w:val="14"/>
  </w:num>
  <w:num w:numId="9" w16cid:durableId="1203904160">
    <w:abstractNumId w:val="31"/>
  </w:num>
  <w:num w:numId="10" w16cid:durableId="1661694328">
    <w:abstractNumId w:val="4"/>
  </w:num>
  <w:num w:numId="11" w16cid:durableId="2108961771">
    <w:abstractNumId w:val="24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4"/>
  </w:num>
  <w:num w:numId="15" w16cid:durableId="1874345470">
    <w:abstractNumId w:val="32"/>
  </w:num>
  <w:num w:numId="16" w16cid:durableId="440998043">
    <w:abstractNumId w:val="2"/>
  </w:num>
  <w:num w:numId="17" w16cid:durableId="1048990352">
    <w:abstractNumId w:val="28"/>
  </w:num>
  <w:num w:numId="18" w16cid:durableId="1539972695">
    <w:abstractNumId w:val="21"/>
  </w:num>
  <w:num w:numId="19" w16cid:durableId="1338075377">
    <w:abstractNumId w:val="7"/>
  </w:num>
  <w:num w:numId="20" w16cid:durableId="1229533245">
    <w:abstractNumId w:val="8"/>
  </w:num>
  <w:num w:numId="21" w16cid:durableId="1914777960">
    <w:abstractNumId w:val="35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6"/>
  </w:num>
  <w:num w:numId="25" w16cid:durableId="143007735">
    <w:abstractNumId w:val="16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7"/>
  </w:num>
  <w:num w:numId="29" w16cid:durableId="1075325768">
    <w:abstractNumId w:val="19"/>
  </w:num>
  <w:num w:numId="30" w16cid:durableId="635642727">
    <w:abstractNumId w:val="30"/>
  </w:num>
  <w:num w:numId="31" w16cid:durableId="1104495924">
    <w:abstractNumId w:val="18"/>
  </w:num>
  <w:num w:numId="32" w16cid:durableId="735124387">
    <w:abstractNumId w:val="6"/>
  </w:num>
  <w:num w:numId="33" w16cid:durableId="2132045763">
    <w:abstractNumId w:val="38"/>
  </w:num>
  <w:num w:numId="34" w16cid:durableId="474493564">
    <w:abstractNumId w:val="33"/>
  </w:num>
  <w:num w:numId="35" w16cid:durableId="1711874338">
    <w:abstractNumId w:val="20"/>
  </w:num>
  <w:num w:numId="36" w16cid:durableId="1182083269">
    <w:abstractNumId w:val="15"/>
  </w:num>
  <w:num w:numId="37" w16cid:durableId="1498500313">
    <w:abstractNumId w:val="29"/>
  </w:num>
  <w:num w:numId="38" w16cid:durableId="1072004883">
    <w:abstractNumId w:val="23"/>
  </w:num>
  <w:num w:numId="39" w16cid:durableId="330451254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6259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28A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15E4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15BD"/>
    <w:rsid w:val="00184EFE"/>
    <w:rsid w:val="001852CD"/>
    <w:rsid w:val="0018695F"/>
    <w:rsid w:val="00187601"/>
    <w:rsid w:val="00190183"/>
    <w:rsid w:val="00196756"/>
    <w:rsid w:val="001A49A5"/>
    <w:rsid w:val="001A54B4"/>
    <w:rsid w:val="001B0BEC"/>
    <w:rsid w:val="001B3D90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401D"/>
    <w:rsid w:val="001F772F"/>
    <w:rsid w:val="002037F6"/>
    <w:rsid w:val="00203C0C"/>
    <w:rsid w:val="0020746E"/>
    <w:rsid w:val="00211411"/>
    <w:rsid w:val="0021191F"/>
    <w:rsid w:val="00215F0A"/>
    <w:rsid w:val="00222442"/>
    <w:rsid w:val="00227647"/>
    <w:rsid w:val="00233C20"/>
    <w:rsid w:val="00240088"/>
    <w:rsid w:val="00245CA9"/>
    <w:rsid w:val="002502CE"/>
    <w:rsid w:val="00251454"/>
    <w:rsid w:val="002525DD"/>
    <w:rsid w:val="002540A4"/>
    <w:rsid w:val="00257E5C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3FA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6CA"/>
    <w:rsid w:val="002E7A14"/>
    <w:rsid w:val="002F5248"/>
    <w:rsid w:val="002F56DF"/>
    <w:rsid w:val="00307D2A"/>
    <w:rsid w:val="00311033"/>
    <w:rsid w:val="00312816"/>
    <w:rsid w:val="0032044F"/>
    <w:rsid w:val="00322AA1"/>
    <w:rsid w:val="00327FD2"/>
    <w:rsid w:val="00332C96"/>
    <w:rsid w:val="00335A21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55DE5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17397"/>
    <w:rsid w:val="00420875"/>
    <w:rsid w:val="004241D7"/>
    <w:rsid w:val="004275D2"/>
    <w:rsid w:val="00433D80"/>
    <w:rsid w:val="00450261"/>
    <w:rsid w:val="00455EF5"/>
    <w:rsid w:val="004572A8"/>
    <w:rsid w:val="004634C9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45A9"/>
    <w:rsid w:val="004C62C0"/>
    <w:rsid w:val="004D1A4B"/>
    <w:rsid w:val="004D635B"/>
    <w:rsid w:val="004E5F96"/>
    <w:rsid w:val="004E7708"/>
    <w:rsid w:val="004F2428"/>
    <w:rsid w:val="004F523A"/>
    <w:rsid w:val="004F62D5"/>
    <w:rsid w:val="005030E6"/>
    <w:rsid w:val="00512008"/>
    <w:rsid w:val="00516053"/>
    <w:rsid w:val="00517155"/>
    <w:rsid w:val="00521BE8"/>
    <w:rsid w:val="00522B6B"/>
    <w:rsid w:val="00524AB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43E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3BB6"/>
    <w:rsid w:val="005D7E36"/>
    <w:rsid w:val="005E3428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43522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D7BD9"/>
    <w:rsid w:val="006E079F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3255"/>
    <w:rsid w:val="007458DD"/>
    <w:rsid w:val="00747575"/>
    <w:rsid w:val="007476D5"/>
    <w:rsid w:val="00750552"/>
    <w:rsid w:val="007516A5"/>
    <w:rsid w:val="007561B0"/>
    <w:rsid w:val="0076095C"/>
    <w:rsid w:val="00761D7F"/>
    <w:rsid w:val="007701F8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AB5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E31DC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3105D"/>
    <w:rsid w:val="00941C56"/>
    <w:rsid w:val="00942ADF"/>
    <w:rsid w:val="00943658"/>
    <w:rsid w:val="00952586"/>
    <w:rsid w:val="0095400A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1B0A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B21B8"/>
    <w:rsid w:val="00AC39D5"/>
    <w:rsid w:val="00AC49B0"/>
    <w:rsid w:val="00AC797C"/>
    <w:rsid w:val="00AD0B64"/>
    <w:rsid w:val="00AD16D4"/>
    <w:rsid w:val="00AD18AE"/>
    <w:rsid w:val="00AD3BA4"/>
    <w:rsid w:val="00AE0F18"/>
    <w:rsid w:val="00AE44BD"/>
    <w:rsid w:val="00AF59E4"/>
    <w:rsid w:val="00B0164C"/>
    <w:rsid w:val="00B1469D"/>
    <w:rsid w:val="00B1764D"/>
    <w:rsid w:val="00B44864"/>
    <w:rsid w:val="00B50906"/>
    <w:rsid w:val="00B522EF"/>
    <w:rsid w:val="00B542AE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71C9"/>
    <w:rsid w:val="00B84602"/>
    <w:rsid w:val="00B90A26"/>
    <w:rsid w:val="00B90CFD"/>
    <w:rsid w:val="00B93522"/>
    <w:rsid w:val="00B93E12"/>
    <w:rsid w:val="00B97323"/>
    <w:rsid w:val="00B975F8"/>
    <w:rsid w:val="00BA45CE"/>
    <w:rsid w:val="00BA52EC"/>
    <w:rsid w:val="00BA5E31"/>
    <w:rsid w:val="00BB5DE4"/>
    <w:rsid w:val="00BC07F5"/>
    <w:rsid w:val="00BC659B"/>
    <w:rsid w:val="00BE3452"/>
    <w:rsid w:val="00BE48C1"/>
    <w:rsid w:val="00BE6119"/>
    <w:rsid w:val="00BE6DB6"/>
    <w:rsid w:val="00BF32A3"/>
    <w:rsid w:val="00BF331C"/>
    <w:rsid w:val="00C00DE3"/>
    <w:rsid w:val="00C020A5"/>
    <w:rsid w:val="00C05EDA"/>
    <w:rsid w:val="00C25F9F"/>
    <w:rsid w:val="00C31E3D"/>
    <w:rsid w:val="00C41B36"/>
    <w:rsid w:val="00C520C4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E182D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4EEA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485C"/>
    <w:rsid w:val="00DA550E"/>
    <w:rsid w:val="00DA6E56"/>
    <w:rsid w:val="00DA7659"/>
    <w:rsid w:val="00DB346F"/>
    <w:rsid w:val="00DB34B2"/>
    <w:rsid w:val="00DB6C36"/>
    <w:rsid w:val="00DC050D"/>
    <w:rsid w:val="00DC6D6C"/>
    <w:rsid w:val="00DC73EC"/>
    <w:rsid w:val="00DD015A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C78BF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6D66"/>
    <w:rsid w:val="00EF7B2A"/>
    <w:rsid w:val="00F038D1"/>
    <w:rsid w:val="00F04089"/>
    <w:rsid w:val="00F04681"/>
    <w:rsid w:val="00F0688D"/>
    <w:rsid w:val="00F06AF5"/>
    <w:rsid w:val="00F12499"/>
    <w:rsid w:val="00F21B7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13ED"/>
    <w:rsid w:val="00F8511F"/>
    <w:rsid w:val="00F87024"/>
    <w:rsid w:val="00F872E9"/>
    <w:rsid w:val="00FA048E"/>
    <w:rsid w:val="00FA0CCC"/>
    <w:rsid w:val="00FA5A77"/>
    <w:rsid w:val="00FA6235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4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6</Pages>
  <Words>1432</Words>
  <Characters>7547</Characters>
  <Application>Microsoft Office Word</Application>
  <DocSecurity>0</DocSecurity>
  <Lines>328</Lines>
  <Paragraphs>1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Naeema Mohamed Ali Hamoud Alktebi</cp:lastModifiedBy>
  <cp:revision>6</cp:revision>
  <dcterms:created xsi:type="dcterms:W3CDTF">2026-01-04T14:44:00Z</dcterms:created>
  <dcterms:modified xsi:type="dcterms:W3CDTF">2026-01-04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